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</w:t>
      </w:r>
    </w:p>
    <w:p>
      <w:pPr>
        <w:pStyle w:val="Author"/>
      </w:pPr>
      <w:r>
        <w:t xml:space="preserve">Zheng</w:t>
      </w:r>
      <w:r>
        <w:t xml:space="preserve"> </w:t>
      </w:r>
      <w:r>
        <w:t xml:space="preserve">Chen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.</w:t>
      </w:r>
    </w:p>
    <w:p>
      <w:pPr>
        <w:pStyle w:val="FirstParagraph"/>
      </w:pPr>
      <w:r>
        <w:rPr>
          <w:iCs/>
          <w:i/>
        </w:rPr>
        <w:t xml:space="preserve">Before attempting these questions, it is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Introduction to vectors</w:t>
        </w:r>
      </w:hyperlink>
      <w:r>
        <w:rPr>
          <w:iCs/>
          <w:i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magnitude of the following vector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b"/>
          </m:rPr>
          <m:t>d</m:t>
        </m:r>
        <m:r>
          <m:rPr>
            <m:sty m:val="p"/>
          </m:rPr>
          <m:t>=</m:t>
        </m:r>
        <m:r>
          <m:t>5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b"/>
          </m:rPr>
          <m:t>e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b"/>
          </m:rPr>
          <m:t>f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b"/>
          </m:rPr>
          <m:t>g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ad>
                    <m:radPr>
                      <m:degHide m:val="1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b"/>
          </m:rPr>
          <m:t>h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b"/>
          </m:rP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b"/>
          </m:rPr>
          <m:t>n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rPr>
            <m:sty m:val="b"/>
          </m:rPr>
          <m:t>p</m:t>
        </m:r>
        <m:r>
          <m:rPr>
            <m:sty m:val="p"/>
          </m:rPr>
          <m:t>=</m:t>
        </m:r>
        <m:r>
          <m:t>8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rPr>
            <m:sty m:val="b"/>
          </m:rPr>
          <m:t>q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ind the unit vectors in the directions of the following vector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b"/>
          </m:rPr>
          <m:t>d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b"/>
          </m:rPr>
          <m:t>e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b"/>
          </m:rPr>
          <m:t>f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b"/>
          </m:rPr>
          <m:t>g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ad>
                    <m:radPr>
                      <m:degHide m:val="1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b"/>
          </m:rPr>
          <m:t>h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b"/>
          </m:rP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b"/>
          </m:rPr>
          <m:t>n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r>
          <m:rPr>
            <m:sty m:val="b"/>
          </m:rPr>
          <m:t>p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5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r>
          <m:rPr>
            <m:sty m:val="b"/>
          </m:rPr>
          <m:t>q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2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heng Chen as part of a University of St Andrews STEP project.</w:t>
      </w:r>
    </w:p>
    <w:p>
      <w:pPr>
        <w:numPr>
          <w:ilvl w:val="0"/>
          <w:numId w:val="1001"/>
        </w:numPr>
        <w:pStyle w:val="Compact"/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ductiontovectors.qmd" TargetMode="External" /><Relationship Type="http://schemas.openxmlformats.org/officeDocument/2006/relationships/hyperlink" Id="rId20" Target="../studyguides/introductiontovector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ductiontovectors.qmd" TargetMode="External" /><Relationship Type="http://schemas.openxmlformats.org/officeDocument/2006/relationships/hyperlink" Id="rId20" Target="../studyguides/introductiontovector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vectors</dc:title>
  <dc:creator>Zheng Chen</dc:creator>
  <cp:keywords/>
  <dcterms:created xsi:type="dcterms:W3CDTF">2024-08-21T14:05:10Z</dcterms:created>
  <dcterms:modified xsi:type="dcterms:W3CDTF">2024-08-21T14:0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vecto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